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1046D77" w14:textId="3D217C19" w:rsidR="00185BF6" w:rsidRDefault="00036713">
      <w:r>
        <w:t>Q1. What is the purpose of Python's OOP?</w:t>
      </w:r>
    </w:p>
    <w:p w14:paraId="48A28E84" w14:textId="77777777" w:rsidR="00855D29" w:rsidRDefault="00855D29"/>
    <w:p w14:paraId="0E25C314" w14:textId="77777777" w:rsidR="00A54930" w:rsidRDefault="00A54930">
      <w:r w:rsidRPr="00A54930">
        <w:t xml:space="preserve">It aims to implement real-world entities like inheritance, polymorphisms, encapsulation, etc. in the programming. </w:t>
      </w:r>
    </w:p>
    <w:p w14:paraId="11E83BB6" w14:textId="47E082E7" w:rsidR="00185BF6" w:rsidRDefault="00A54930">
      <w:r>
        <w:t>It</w:t>
      </w:r>
      <w:r w:rsidRPr="00A54930">
        <w:t xml:space="preserve"> bind</w:t>
      </w:r>
      <w:r>
        <w:t>s</w:t>
      </w:r>
      <w:r w:rsidRPr="00A54930">
        <w:t xml:space="preserve"> the data and the functions that work </w:t>
      </w:r>
      <w:r>
        <w:t>together as a single unit so that no other part of the code can access it</w:t>
      </w:r>
      <w:r w:rsidRPr="00A54930">
        <w:t>.</w:t>
      </w:r>
    </w:p>
    <w:p w14:paraId="1547618D" w14:textId="77777777" w:rsidR="00185BF6" w:rsidRDefault="00185BF6"/>
    <w:p w14:paraId="6E762D0B" w14:textId="77777777" w:rsidR="00185BF6" w:rsidRDefault="00185BF6"/>
    <w:p w14:paraId="46AB027F" w14:textId="77777777" w:rsidR="00185BF6" w:rsidRDefault="00036713">
      <w:r>
        <w:t>Q2. Where does an inheritance search look for an attribute?</w:t>
      </w:r>
    </w:p>
    <w:p w14:paraId="298B9396" w14:textId="77777777" w:rsidR="00185BF6" w:rsidRDefault="00185BF6"/>
    <w:p w14:paraId="6AA9A5F9" w14:textId="11A42055" w:rsidR="00185BF6" w:rsidRDefault="001700A4" w:rsidP="001700A4">
      <w:pPr>
        <w:jc w:val="both"/>
      </w:pPr>
      <w:r w:rsidRPr="001700A4">
        <w:t xml:space="preserve">The whole point of a namespace tool like the class statement is to support name inheritance. </w:t>
      </w:r>
      <w:r>
        <w:t>For example, i</w:t>
      </w:r>
      <w:r w:rsidRPr="001700A4">
        <w:t xml:space="preserve">n Python, inheritance happens when an object is qualified and involves searching an attribute definition tree (one or more namespaces). Every time you use an expression of the form </w:t>
      </w:r>
      <w:proofErr w:type="spellStart"/>
      <w:r w:rsidRPr="001700A4">
        <w:t>object.attr</w:t>
      </w:r>
      <w:proofErr w:type="spellEnd"/>
      <w:r w:rsidRPr="001700A4">
        <w:t xml:space="preserve"> where object is an instance or class object, Python searches the namespace tree at and above object, for the first </w:t>
      </w:r>
      <w:proofErr w:type="spellStart"/>
      <w:r w:rsidRPr="001700A4">
        <w:t>attr</w:t>
      </w:r>
      <w:proofErr w:type="spellEnd"/>
      <w:r w:rsidRPr="001700A4">
        <w:t xml:space="preserve"> it can find. </w:t>
      </w:r>
    </w:p>
    <w:p w14:paraId="0951426A" w14:textId="77777777" w:rsidR="00185BF6" w:rsidRDefault="00185BF6"/>
    <w:p w14:paraId="0D6D80C7" w14:textId="77777777" w:rsidR="00185BF6" w:rsidRDefault="00036713">
      <w:r>
        <w:t>Q3. How do you distinguish between a class object and an instance object?</w:t>
      </w:r>
    </w:p>
    <w:p w14:paraId="3CF20279" w14:textId="3A6B8C6D" w:rsidR="00185BF6" w:rsidRDefault="001700A4">
      <w:r>
        <w:t>W</w:t>
      </w:r>
      <w:r w:rsidRPr="001700A4">
        <w:t>hen we create a class in python then a class object is created</w:t>
      </w:r>
      <w:r>
        <w:t>,</w:t>
      </w:r>
      <w:r w:rsidRPr="001700A4">
        <w:t xml:space="preserve"> so whenever python finds a class statement in the whole program</w:t>
      </w:r>
      <w:r>
        <w:t>,</w:t>
      </w:r>
      <w:r w:rsidRPr="001700A4">
        <w:t xml:space="preserve"> then it creates a class object and assigns a name to that object</w:t>
      </w:r>
      <w:r>
        <w:t>.</w:t>
      </w:r>
    </w:p>
    <w:p w14:paraId="4AF6F243" w14:textId="77777777" w:rsidR="001700A4" w:rsidRDefault="001700A4"/>
    <w:p w14:paraId="2B55ADEE" w14:textId="4DB3CDF2" w:rsidR="00185BF6" w:rsidRDefault="001700A4">
      <w:r w:rsidRPr="001700A4">
        <w:t>Instance objects are real objects in your python code process. The instance object has access to attributes of the class from which it is created</w:t>
      </w:r>
    </w:p>
    <w:p w14:paraId="10FE525D" w14:textId="77777777" w:rsidR="00185BF6" w:rsidRDefault="00185BF6"/>
    <w:p w14:paraId="07AA7788" w14:textId="77777777" w:rsidR="00185BF6" w:rsidRDefault="00036713">
      <w:r>
        <w:t xml:space="preserve">Q4. </w:t>
      </w:r>
      <w:bookmarkStart w:id="0" w:name="_Hlk95678363"/>
      <w:r>
        <w:t>What makes the first argument in a class’s method function special?</w:t>
      </w:r>
      <w:bookmarkEnd w:id="0"/>
    </w:p>
    <w:p w14:paraId="31B8434C" w14:textId="77777777" w:rsidR="00185BF6" w:rsidRDefault="00185BF6"/>
    <w:p w14:paraId="17EDA1B1" w14:textId="1DAFD4B7" w:rsidR="00185BF6" w:rsidRDefault="001700A4">
      <w:r>
        <w:t>“</w:t>
      </w:r>
      <w:r w:rsidRPr="001700A4">
        <w:t>self</w:t>
      </w:r>
      <w:r>
        <w:t>”</w:t>
      </w:r>
      <w:r w:rsidRPr="001700A4">
        <w:t xml:space="preserve"> represents the instance of the class. By using the “self” keyword we can access the attributes and methods of the class in python. It binds the attributes with the given arguments</w:t>
      </w:r>
    </w:p>
    <w:p w14:paraId="7D803BB4" w14:textId="77777777" w:rsidR="001700A4" w:rsidRDefault="001700A4"/>
    <w:p w14:paraId="1260B8F4" w14:textId="77777777" w:rsidR="00185BF6" w:rsidRDefault="00036713">
      <w:r>
        <w:t>Q5. What is the purpose of the __</w:t>
      </w:r>
      <w:proofErr w:type="spellStart"/>
      <w:r>
        <w:t>init</w:t>
      </w:r>
      <w:proofErr w:type="spellEnd"/>
      <w:r>
        <w:t>__ method?</w:t>
      </w:r>
    </w:p>
    <w:p w14:paraId="23A41E37" w14:textId="77777777" w:rsidR="00185BF6" w:rsidRDefault="00185BF6"/>
    <w:p w14:paraId="6A27F8F2" w14:textId="7A108063" w:rsidR="00185BF6" w:rsidRDefault="001700A4">
      <w:r w:rsidRPr="001700A4">
        <w:t>The __</w:t>
      </w:r>
      <w:proofErr w:type="spellStart"/>
      <w:r w:rsidRPr="001700A4">
        <w:t>init</w:t>
      </w:r>
      <w:proofErr w:type="spellEnd"/>
      <w:r w:rsidRPr="001700A4">
        <w:t>__ method is at the core of OOP and is required to create objects.</w:t>
      </w:r>
    </w:p>
    <w:p w14:paraId="1A865B5F" w14:textId="77777777" w:rsidR="00185BF6" w:rsidRDefault="00185BF6"/>
    <w:p w14:paraId="2F6BFDDD" w14:textId="77777777" w:rsidR="00185BF6" w:rsidRDefault="00036713">
      <w:r>
        <w:t>Q6. What is the process for creating a class instance?</w:t>
      </w:r>
    </w:p>
    <w:p w14:paraId="5CF6E385" w14:textId="77777777" w:rsidR="00185BF6" w:rsidRDefault="00185BF6"/>
    <w:p w14:paraId="0683562A" w14:textId="45B2048D" w:rsidR="00185BF6" w:rsidRDefault="001700A4">
      <w:r w:rsidRPr="001700A4">
        <w:t xml:space="preserve">Call </w:t>
      </w:r>
      <w:proofErr w:type="spellStart"/>
      <w:r w:rsidRPr="001700A4">
        <w:t>ClassName</w:t>
      </w:r>
      <w:proofErr w:type="spellEnd"/>
      <w:r w:rsidRPr="001700A4">
        <w:t xml:space="preserve">() to create a new instance of the class </w:t>
      </w:r>
      <w:proofErr w:type="spellStart"/>
      <w:r w:rsidRPr="001700A4">
        <w:t>ClassName</w:t>
      </w:r>
      <w:proofErr w:type="spellEnd"/>
    </w:p>
    <w:p w14:paraId="778D2B7F" w14:textId="77777777" w:rsidR="00185BF6" w:rsidRDefault="00185BF6"/>
    <w:p w14:paraId="7DCAA7B6" w14:textId="77777777" w:rsidR="00185BF6" w:rsidRDefault="00036713">
      <w:r>
        <w:t>Q7. What is the process for creating a class?</w:t>
      </w:r>
    </w:p>
    <w:p w14:paraId="6290E5A1" w14:textId="4DE56656" w:rsidR="00185BF6" w:rsidRDefault="001700A4" w:rsidP="001700A4">
      <w:pPr>
        <w:pStyle w:val="ListParagraph"/>
        <w:numPr>
          <w:ilvl w:val="0"/>
          <w:numId w:val="2"/>
        </w:numPr>
      </w:pPr>
      <w:r w:rsidRPr="001700A4">
        <w:t>To create a class, use the keyword class:</w:t>
      </w:r>
    </w:p>
    <w:p w14:paraId="7493CD07" w14:textId="5A2242C3" w:rsidR="001700A4" w:rsidRPr="001700A4" w:rsidRDefault="001700A4" w:rsidP="001700A4">
      <w:pPr>
        <w:pStyle w:val="ListParagraph"/>
        <w:ind w:left="720"/>
        <w:rPr>
          <w:rStyle w:val="pythonnumbercolor"/>
          <w:rFonts w:ascii="Consolas" w:hAnsi="Consolas"/>
          <w:color w:val="FF0000"/>
          <w:shd w:val="clear" w:color="auto" w:fill="FFFFFF"/>
        </w:rPr>
      </w:pPr>
      <w:r w:rsidRPr="001700A4">
        <w:rPr>
          <w:rStyle w:val="pythonkeywordcolor"/>
          <w:rFonts w:ascii="Consolas" w:hAnsi="Consolas"/>
          <w:color w:val="0000CD"/>
          <w:shd w:val="clear" w:color="auto" w:fill="FFFFFF"/>
        </w:rPr>
        <w:t>class</w:t>
      </w:r>
      <w:r w:rsidRPr="001700A4">
        <w:rPr>
          <w:rFonts w:ascii="Consolas" w:hAnsi="Consolas"/>
          <w:color w:val="000000"/>
          <w:shd w:val="clear" w:color="auto" w:fill="FFFFFF"/>
        </w:rPr>
        <w:t> </w:t>
      </w:r>
      <w:proofErr w:type="spellStart"/>
      <w:r w:rsidRPr="001700A4">
        <w:rPr>
          <w:rFonts w:ascii="Consolas" w:hAnsi="Consolas"/>
          <w:color w:val="000000"/>
          <w:shd w:val="clear" w:color="auto" w:fill="FFFFFF"/>
        </w:rPr>
        <w:t>MyClass</w:t>
      </w:r>
      <w:proofErr w:type="spellEnd"/>
      <w:r w:rsidRPr="001700A4">
        <w:rPr>
          <w:rFonts w:ascii="Consolas" w:hAnsi="Consolas"/>
          <w:color w:val="000000"/>
          <w:shd w:val="clear" w:color="auto" w:fill="FFFFFF"/>
        </w:rPr>
        <w:t>:</w:t>
      </w:r>
      <w:r w:rsidRPr="001700A4">
        <w:rPr>
          <w:rFonts w:ascii="Consolas" w:hAnsi="Consolas"/>
          <w:color w:val="000000"/>
        </w:rPr>
        <w:br/>
      </w:r>
      <w:r w:rsidRPr="001700A4">
        <w:rPr>
          <w:rFonts w:ascii="Consolas" w:hAnsi="Consolas"/>
          <w:color w:val="000000"/>
          <w:shd w:val="clear" w:color="auto" w:fill="FFFFFF"/>
        </w:rPr>
        <w:t>  x = </w:t>
      </w:r>
      <w:r w:rsidRPr="001700A4">
        <w:rPr>
          <w:rStyle w:val="pythonnumbercolor"/>
          <w:rFonts w:ascii="Consolas" w:hAnsi="Consolas"/>
          <w:color w:val="FF0000"/>
          <w:shd w:val="clear" w:color="auto" w:fill="FFFFFF"/>
        </w:rPr>
        <w:t>5</w:t>
      </w:r>
    </w:p>
    <w:p w14:paraId="6F681CC9" w14:textId="77777777" w:rsidR="001700A4" w:rsidRDefault="001700A4" w:rsidP="001700A4">
      <w:pPr>
        <w:pStyle w:val="ListParagraph"/>
        <w:ind w:left="720"/>
      </w:pPr>
    </w:p>
    <w:p w14:paraId="6BC63CB5" w14:textId="1E482FA6" w:rsidR="00185BF6" w:rsidRDefault="001700A4" w:rsidP="001700A4">
      <w:pPr>
        <w:pStyle w:val="ListParagraph"/>
        <w:numPr>
          <w:ilvl w:val="0"/>
          <w:numId w:val="2"/>
        </w:numPr>
      </w:pPr>
      <w:r w:rsidRPr="001700A4">
        <w:t xml:space="preserve">use the class named </w:t>
      </w:r>
      <w:proofErr w:type="spellStart"/>
      <w:r w:rsidRPr="001700A4">
        <w:t>MyClass</w:t>
      </w:r>
      <w:proofErr w:type="spellEnd"/>
      <w:r w:rsidRPr="001700A4">
        <w:t xml:space="preserve"> to create objects:</w:t>
      </w:r>
    </w:p>
    <w:p w14:paraId="5258BB16" w14:textId="5845A1F9" w:rsidR="001700A4" w:rsidRPr="001700A4" w:rsidRDefault="001700A4" w:rsidP="001700A4">
      <w:pPr>
        <w:pStyle w:val="ListParagraph"/>
        <w:ind w:left="720"/>
        <w:rPr>
          <w:rFonts w:ascii="Consolas" w:hAnsi="Consolas"/>
          <w:color w:val="000000"/>
          <w:shd w:val="clear" w:color="auto" w:fill="FFFFFF"/>
        </w:rPr>
      </w:pPr>
      <w:r w:rsidRPr="001700A4">
        <w:rPr>
          <w:rFonts w:ascii="Consolas" w:hAnsi="Consolas"/>
          <w:color w:val="000000"/>
          <w:shd w:val="clear" w:color="auto" w:fill="FFFFFF"/>
        </w:rPr>
        <w:t xml:space="preserve">p1 = </w:t>
      </w:r>
      <w:proofErr w:type="spellStart"/>
      <w:r w:rsidRPr="001700A4">
        <w:rPr>
          <w:rFonts w:ascii="Consolas" w:hAnsi="Consolas"/>
          <w:color w:val="000000"/>
          <w:shd w:val="clear" w:color="auto" w:fill="FFFFFF"/>
        </w:rPr>
        <w:t>MyClass</w:t>
      </w:r>
      <w:proofErr w:type="spellEnd"/>
      <w:r w:rsidRPr="001700A4">
        <w:rPr>
          <w:rFonts w:ascii="Consolas" w:hAnsi="Consolas"/>
          <w:color w:val="000000"/>
          <w:shd w:val="clear" w:color="auto" w:fill="FFFFFF"/>
        </w:rPr>
        <w:t>()</w:t>
      </w:r>
      <w:r w:rsidRPr="001700A4">
        <w:rPr>
          <w:rFonts w:ascii="Consolas" w:hAnsi="Consolas"/>
          <w:color w:val="000000"/>
          <w:shd w:val="clear" w:color="auto" w:fill="FFFFFF"/>
        </w:rPr>
        <w:br/>
      </w:r>
      <w:r w:rsidRPr="001700A4">
        <w:rPr>
          <w:color w:val="000000"/>
        </w:rPr>
        <w:t>print</w:t>
      </w:r>
      <w:r w:rsidRPr="001700A4">
        <w:rPr>
          <w:rFonts w:ascii="Consolas" w:hAnsi="Consolas"/>
          <w:color w:val="000000"/>
          <w:shd w:val="clear" w:color="auto" w:fill="FFFFFF"/>
        </w:rPr>
        <w:t>(p1.x)</w:t>
      </w:r>
    </w:p>
    <w:p w14:paraId="2F13E92F" w14:textId="77777777" w:rsidR="00185BF6" w:rsidRDefault="00185BF6"/>
    <w:p w14:paraId="29E58C9D" w14:textId="1BDB7906" w:rsidR="00185BF6" w:rsidRDefault="00036713">
      <w:r>
        <w:t xml:space="preserve">Q8. How would you define the </w:t>
      </w:r>
      <w:proofErr w:type="spellStart"/>
      <w:r>
        <w:t>superclasses</w:t>
      </w:r>
      <w:proofErr w:type="spellEnd"/>
      <w:r>
        <w:t xml:space="preserve"> of a class?</w:t>
      </w:r>
    </w:p>
    <w:p w14:paraId="4DBE97CC" w14:textId="0922FA73" w:rsidR="001700A4" w:rsidRDefault="001700A4">
      <w:r w:rsidRPr="001700A4">
        <w:t>The class from which a class inherits is called the parent or superclass</w:t>
      </w:r>
      <w:r>
        <w:t xml:space="preserve">. It </w:t>
      </w:r>
      <w:r w:rsidRPr="001700A4">
        <w:t>can be referred to with the use of the super() function</w:t>
      </w:r>
      <w:r>
        <w:t>.</w:t>
      </w:r>
    </w:p>
    <w:sectPr w:rsidR="001700A4">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205CC" w14:textId="77777777" w:rsidR="004F678C" w:rsidRDefault="004F678C">
      <w:r>
        <w:separator/>
      </w:r>
    </w:p>
  </w:endnote>
  <w:endnote w:type="continuationSeparator" w:id="0">
    <w:p w14:paraId="22DBD23A" w14:textId="77777777" w:rsidR="004F678C" w:rsidRDefault="004F67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A7E09" w14:textId="77777777" w:rsidR="00086948" w:rsidRDefault="00036713">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A5997" w14:textId="77777777" w:rsidR="004F678C" w:rsidRDefault="004F678C">
      <w:r>
        <w:separator/>
      </w:r>
    </w:p>
  </w:footnote>
  <w:footnote w:type="continuationSeparator" w:id="0">
    <w:p w14:paraId="080C3E46" w14:textId="77777777" w:rsidR="004F678C" w:rsidRDefault="004F67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C5D0C" w14:textId="77777777" w:rsidR="00086948" w:rsidRDefault="00036713">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72AAD"/>
    <w:multiLevelType w:val="hybridMultilevel"/>
    <w:tmpl w:val="41E66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55C5695"/>
    <w:multiLevelType w:val="hybridMultilevel"/>
    <w:tmpl w:val="D7E2B1B0"/>
    <w:lvl w:ilvl="0" w:tplc="4B6E1C76">
      <w:start w:val="1"/>
      <w:numFmt w:val="bullet"/>
      <w:lvlText w:val="●"/>
      <w:lvlJc w:val="left"/>
      <w:pPr>
        <w:ind w:left="720" w:hanging="360"/>
      </w:pPr>
    </w:lvl>
    <w:lvl w:ilvl="1" w:tplc="55063AE0">
      <w:start w:val="1"/>
      <w:numFmt w:val="bullet"/>
      <w:lvlText w:val="○"/>
      <w:lvlJc w:val="left"/>
      <w:pPr>
        <w:ind w:left="1440" w:hanging="360"/>
      </w:pPr>
    </w:lvl>
    <w:lvl w:ilvl="2" w:tplc="194E3930">
      <w:start w:val="1"/>
      <w:numFmt w:val="bullet"/>
      <w:lvlText w:val="■"/>
      <w:lvlJc w:val="left"/>
      <w:pPr>
        <w:ind w:left="2160" w:hanging="360"/>
      </w:pPr>
    </w:lvl>
    <w:lvl w:ilvl="3" w:tplc="36C6C396">
      <w:start w:val="1"/>
      <w:numFmt w:val="bullet"/>
      <w:lvlText w:val="●"/>
      <w:lvlJc w:val="left"/>
      <w:pPr>
        <w:ind w:left="2880" w:hanging="360"/>
      </w:pPr>
    </w:lvl>
    <w:lvl w:ilvl="4" w:tplc="F6E422DC">
      <w:start w:val="1"/>
      <w:numFmt w:val="bullet"/>
      <w:lvlText w:val="○"/>
      <w:lvlJc w:val="left"/>
      <w:pPr>
        <w:ind w:left="3600" w:hanging="360"/>
      </w:pPr>
    </w:lvl>
    <w:lvl w:ilvl="5" w:tplc="C81ED702">
      <w:start w:val="1"/>
      <w:numFmt w:val="bullet"/>
      <w:lvlText w:val="■"/>
      <w:lvlJc w:val="left"/>
      <w:pPr>
        <w:ind w:left="4320" w:hanging="360"/>
      </w:pPr>
    </w:lvl>
    <w:lvl w:ilvl="6" w:tplc="01C2D536">
      <w:start w:val="1"/>
      <w:numFmt w:val="bullet"/>
      <w:lvlText w:val="●"/>
      <w:lvlJc w:val="left"/>
      <w:pPr>
        <w:ind w:left="5040" w:hanging="360"/>
      </w:pPr>
    </w:lvl>
    <w:lvl w:ilvl="7" w:tplc="285A4CB0">
      <w:start w:val="1"/>
      <w:numFmt w:val="bullet"/>
      <w:lvlText w:val="●"/>
      <w:lvlJc w:val="left"/>
      <w:pPr>
        <w:ind w:left="5760" w:hanging="360"/>
      </w:pPr>
    </w:lvl>
    <w:lvl w:ilvl="8" w:tplc="60C4948E">
      <w:start w:val="1"/>
      <w:numFmt w:val="bullet"/>
      <w:lvlText w:val="●"/>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jUwNzAwNTIHQiUdpeDU4uLM/DyQAuNaAIqnsEYsAAAA"/>
  </w:docVars>
  <w:rsids>
    <w:rsidRoot w:val="00185BF6"/>
    <w:rsid w:val="00013236"/>
    <w:rsid w:val="00036713"/>
    <w:rsid w:val="00083BD8"/>
    <w:rsid w:val="00086948"/>
    <w:rsid w:val="001700A4"/>
    <w:rsid w:val="00185BF6"/>
    <w:rsid w:val="004F678C"/>
    <w:rsid w:val="00855D29"/>
    <w:rsid w:val="00A54930"/>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B1A3"/>
  <w15:docId w15:val="{A1515E65-6800-4529-9E10-1A3FD96AB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customStyle="1" w:styleId="pythonkeywordcolor">
    <w:name w:val="pythonkeywordcolor"/>
    <w:basedOn w:val="DefaultParagraphFont"/>
    <w:rsid w:val="001700A4"/>
  </w:style>
  <w:style w:type="character" w:customStyle="1" w:styleId="pythonnumbercolor">
    <w:name w:val="pythonnumbercolor"/>
    <w:basedOn w:val="DefaultParagraphFont"/>
    <w:rsid w:val="00170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310</Words>
  <Characters>176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named</dc:creator>
  <cp:keywords/>
  <dc:description/>
  <cp:lastModifiedBy>Sree lakshmi Gopalakrishnan</cp:lastModifiedBy>
  <cp:revision>2</cp:revision>
  <dcterms:created xsi:type="dcterms:W3CDTF">2022-02-11T06:38:00Z</dcterms:created>
  <dcterms:modified xsi:type="dcterms:W3CDTF">2022-02-13T15:38:00Z</dcterms:modified>
</cp:coreProperties>
</file>